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Emily Raming</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l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ming</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8 Happ Road Northfield 60093</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araming31@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756573</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